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6E1" w:rsidRPr="0031244F" w:rsidRDefault="00D336E1" w:rsidP="00D336E1">
      <w:pPr>
        <w:ind w:left="532" w:hanging="532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1244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PYTANIE OFERTOWE</w:t>
      </w:r>
    </w:p>
    <w:p w:rsidR="00D62601" w:rsidRPr="00D336E1" w:rsidRDefault="00D336E1" w:rsidP="00D336E1">
      <w:pPr>
        <w:jc w:val="both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w sprawie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boru podmiotu realizującego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na rzecz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kademii Wojsk Lądowych imienia generała Tadeusza Kościuszki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darzenia, polegającego</w:t>
      </w:r>
      <w:r w:rsidR="001B5B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D336E1">
        <w:rPr>
          <w:rFonts w:ascii="Times New Roman" w:hAnsi="Times New Roman" w:cs="Times New Roman"/>
          <w:sz w:val="24"/>
          <w:szCs w:val="24"/>
        </w:rPr>
        <w:t xml:space="preserve">organizacji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7D5E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8613BC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się odbyć w dniu</w:t>
      </w:r>
      <w:r w:rsidR="008D2AB2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451A7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0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451A7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grudnia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07E8A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2</w:t>
      </w:r>
      <w:r w:rsidR="00D453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biekcie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najdującym się 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x. </w:t>
      </w:r>
      <w:r w:rsidR="00451A7F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m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E753A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>w odległości od</w:t>
      </w:r>
      <w:r w:rsidR="00451A7F" w:rsidRPr="00451A7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451A7F">
        <w:rPr>
          <w:rFonts w:ascii="Times New Roman" w:eastAsia="Times New Roman" w:hAnsi="Times New Roman" w:cs="Times New Roman"/>
          <w:sz w:val="24"/>
          <w:szCs w:val="24"/>
          <w:lang w:eastAsia="pl-PL"/>
        </w:rPr>
        <w:t>Wojskowego Centrum Kształcenia Medycznego w Łodzi</w:t>
      </w:r>
      <w:r w:rsidR="00D52829">
        <w:t xml:space="preserve">. </w:t>
      </w:r>
      <w:r w:rsidR="00D52829" w:rsidRPr="006A1FE4">
        <w:rPr>
          <w:rFonts w:ascii="Times New Roman" w:hAnsi="Times New Roman" w:cs="Times New Roman"/>
          <w:sz w:val="24"/>
          <w:szCs w:val="24"/>
        </w:rPr>
        <w:t>O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ległość zostanie zweryfikowana za pomocą aplikacji </w:t>
      </w:r>
      <w:proofErr w:type="spellStart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google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maps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najkrótszej drogi od siedziby Zamawiającego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Pr="00D336E1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336E1">
        <w:rPr>
          <w:rFonts w:ascii="Times New Roman" w:hAnsi="Times New Roman" w:cs="Times New Roman"/>
          <w:b/>
          <w:sz w:val="24"/>
          <w:szCs w:val="24"/>
          <w:u w:val="single"/>
        </w:rPr>
        <w:t>Dane Zamawiającego</w:t>
      </w:r>
    </w:p>
    <w:p w:rsidR="00D336E1" w:rsidRPr="00D336E1" w:rsidRDefault="00C07E8A" w:rsidP="007A6495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ademia Wojsk Lądowych imienia generała Tadeusza Kościuszki, ul. Czajkowskiego 109, 51-147 Wrocław </w:t>
      </w:r>
    </w:p>
    <w:p w:rsidR="00D336E1" w:rsidRPr="00D336E1" w:rsidRDefault="00D336E1" w:rsidP="00D336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NIP: </w:t>
      </w:r>
      <w:r w:rsidR="00C07E8A" w:rsidRPr="00C07E8A">
        <w:rPr>
          <w:rFonts w:ascii="Times New Roman" w:hAnsi="Times New Roman" w:cs="Times New Roman"/>
          <w:sz w:val="24"/>
          <w:szCs w:val="24"/>
        </w:rPr>
        <w:t>896-10-00-117</w:t>
      </w:r>
      <w:r w:rsidR="00C07E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36E1" w:rsidRDefault="00D336E1" w:rsidP="00D336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36E1">
        <w:rPr>
          <w:rFonts w:ascii="Times New Roman" w:hAnsi="Times New Roman" w:cs="Times New Roman"/>
          <w:b/>
          <w:sz w:val="24"/>
          <w:szCs w:val="24"/>
        </w:rPr>
        <w:t>Osoba do kontaktów w sprawach</w:t>
      </w:r>
      <w:r>
        <w:rPr>
          <w:rFonts w:ascii="Times New Roman" w:hAnsi="Times New Roman" w:cs="Times New Roman"/>
          <w:b/>
          <w:sz w:val="24"/>
          <w:szCs w:val="24"/>
        </w:rPr>
        <w:t xml:space="preserve"> zamówienia:</w:t>
      </w:r>
      <w:r w:rsidR="001B5BC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336E1" w:rsidRPr="00D336E1" w:rsidRDefault="00C07E8A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Monika Krystek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</w:p>
    <w:p w:rsidR="00D336E1" w:rsidRPr="008C29A7" w:rsidRDefault="00564493" w:rsidP="00D336E1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 w:cs="Times New Roman"/>
        </w:rPr>
        <w:t>m</w:t>
      </w:r>
      <w:r w:rsidRPr="00564493">
        <w:rPr>
          <w:rFonts w:ascii="Times New Roman" w:hAnsi="Times New Roman" w:cs="Times New Roman"/>
        </w:rPr>
        <w:t>ail:</w:t>
      </w:r>
      <w:r>
        <w:t xml:space="preserve"> </w:t>
      </w:r>
      <w:hyperlink r:id="rId8" w:history="1">
        <w:r w:rsidR="00C07E8A" w:rsidRPr="008C29A7">
          <w:rPr>
            <w:rStyle w:val="Hipercze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  <w:lang w:eastAsia="pl-PL"/>
          </w:rPr>
          <w:t>monika.krystek@awl.edu.pl</w:t>
        </w:r>
      </w:hyperlink>
    </w:p>
    <w:p w:rsidR="00D336E1" w:rsidRDefault="00CB1B81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l.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261 658 523</w:t>
      </w:r>
    </w:p>
    <w:p w:rsidR="008D2AB2" w:rsidRPr="00D336E1" w:rsidRDefault="008D2AB2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336E1" w:rsidRPr="008D2AB2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Termin realizacji usługi</w:t>
      </w:r>
    </w:p>
    <w:p w:rsidR="001B5BC6" w:rsidRDefault="00C07E8A" w:rsidP="004349E6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Bal Podchorążego 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będzie</w:t>
      </w:r>
      <w:r w:rsidR="00150DC4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się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8D2AB2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w dniu </w:t>
      </w:r>
      <w:r w:rsidR="00451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0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51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grudnia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2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 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 godziny 1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9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do najpóźniej godziny 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5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 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51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1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51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gru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2 r.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Default="009463E7" w:rsidP="00D336E1">
      <w:pPr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mówienia nastąpi na podstawie zawartej umowy,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>po wcześniejszym spot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iu 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stawiciel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y i Zamawiającego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iejscu wykonania usługi, w terminie wskazanym przez Zamawiającego. </w:t>
      </w:r>
    </w:p>
    <w:p w:rsidR="008D2AB2" w:rsidRDefault="008D2AB2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Opis przedmiotu zamówienia i warunki jego realizacji:</w:t>
      </w:r>
    </w:p>
    <w:p w:rsidR="008D2AB2" w:rsidRDefault="008D2AB2" w:rsidP="008D2AB2">
      <w:pPr>
        <w:pStyle w:val="Akapitzlist"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301EC" w:rsidRPr="00051866" w:rsidRDefault="008D2AB2" w:rsidP="004C1574">
      <w:pPr>
        <w:pStyle w:val="Akapitzlist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miotem zamówienia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jest zorganizowanie</w:t>
      </w:r>
      <w:r w:rsidR="000633F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6F78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</w:t>
      </w:r>
      <w:r w:rsidR="008F6E8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F56B9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ksymalnie </w:t>
      </w:r>
      <w:r w:rsidR="00451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450</w:t>
      </w:r>
      <w:r w:rsidR="002F0AB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osób</w:t>
      </w:r>
      <w:r w:rsidR="00AB77B0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76628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6628D" w:rsidRPr="00151FC3">
        <w:rPr>
          <w:rFonts w:ascii="Times New Roman" w:eastAsia="Times New Roman" w:hAnsi="Times New Roman" w:cs="Times New Roman"/>
          <w:sz w:val="24"/>
          <w:szCs w:val="24"/>
          <w:lang w:eastAsia="pl-PL"/>
        </w:rPr>
        <w:t>Impreza w formie siedzącej.</w:t>
      </w:r>
    </w:p>
    <w:p w:rsidR="00AB77B0" w:rsidRDefault="00AB77B0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633FA" w:rsidRPr="00051866" w:rsidRDefault="00DB5205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elu realizacji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ówie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a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winien zapewnić</w:t>
      </w:r>
      <w:r w:rsidR="004349E6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1B5BC6" w:rsidRDefault="001B5BC6" w:rsidP="00B623CF">
      <w:pPr>
        <w:pStyle w:val="Akapitzlist"/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:rsidR="00451A7F" w:rsidRPr="001B5BC6" w:rsidRDefault="00451A7F" w:rsidP="00451A7F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zestronną </w:t>
      </w:r>
      <w:r w:rsidRPr="004B19B5">
        <w:rPr>
          <w:rFonts w:ascii="Times New Roman" w:hAnsi="Times New Roman" w:cs="Times New Roman"/>
          <w:sz w:val="24"/>
          <w:szCs w:val="24"/>
        </w:rPr>
        <w:t>salę balową</w:t>
      </w:r>
      <w:r>
        <w:rPr>
          <w:rFonts w:ascii="Times New Roman" w:hAnsi="Times New Roman" w:cs="Times New Roman"/>
          <w:sz w:val="24"/>
          <w:szCs w:val="24"/>
        </w:rPr>
        <w:t xml:space="preserve"> lub sale balowe </w:t>
      </w:r>
      <w:r w:rsidRPr="001B5BC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przeznaczone wyłącznie na parkiet taneczny) </w:t>
      </w:r>
      <w:r w:rsidRPr="001B5BC6">
        <w:rPr>
          <w:rFonts w:ascii="Times New Roman" w:hAnsi="Times New Roman" w:cs="Times New Roman"/>
          <w:sz w:val="24"/>
          <w:szCs w:val="24"/>
        </w:rPr>
        <w:t xml:space="preserve">oraz część restauracyjną dla </w:t>
      </w:r>
      <w:r w:rsidR="00560ECD">
        <w:rPr>
          <w:rFonts w:ascii="Times New Roman" w:hAnsi="Times New Roman" w:cs="Times New Roman"/>
          <w:color w:val="000000" w:themeColor="text1"/>
          <w:sz w:val="24"/>
          <w:szCs w:val="24"/>
        </w:rPr>
        <w:t>4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8C29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ób </w:t>
      </w:r>
      <w:r>
        <w:rPr>
          <w:rFonts w:ascii="Times New Roman" w:hAnsi="Times New Roman" w:cs="Times New Roman"/>
          <w:sz w:val="24"/>
          <w:szCs w:val="24"/>
        </w:rPr>
        <w:t xml:space="preserve">na wyłączność. Podczas Balu nie mogą odbywać się </w:t>
      </w:r>
      <w:r>
        <w:rPr>
          <w:rFonts w:ascii="Times New Roman" w:hAnsi="Times New Roman" w:cs="Times New Roman"/>
          <w:sz w:val="24"/>
          <w:szCs w:val="24"/>
        </w:rPr>
        <w:br/>
        <w:t>w obiekcie inne imprezy towarzyszące.</w:t>
      </w:r>
    </w:p>
    <w:p w:rsidR="00451A7F" w:rsidRDefault="00451A7F" w:rsidP="00451A7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1B5BC6">
        <w:rPr>
          <w:rFonts w:ascii="Times New Roman" w:hAnsi="Times New Roman" w:cs="Times New Roman"/>
          <w:sz w:val="24"/>
          <w:szCs w:val="24"/>
        </w:rPr>
        <w:t xml:space="preserve">Parkiet taneczny oraz część restauracyjna </w:t>
      </w:r>
      <w:r>
        <w:rPr>
          <w:rFonts w:ascii="Times New Roman" w:hAnsi="Times New Roman" w:cs="Times New Roman"/>
          <w:sz w:val="24"/>
          <w:szCs w:val="24"/>
        </w:rPr>
        <w:t>może znajdować się w</w:t>
      </w:r>
      <w:r w:rsidRPr="001B5BC6">
        <w:rPr>
          <w:rFonts w:ascii="Times New Roman" w:hAnsi="Times New Roman" w:cs="Times New Roman"/>
          <w:sz w:val="24"/>
          <w:szCs w:val="24"/>
        </w:rPr>
        <w:t xml:space="preserve"> jednym pomieszczeniu</w:t>
      </w:r>
      <w:r>
        <w:rPr>
          <w:rFonts w:ascii="Times New Roman" w:hAnsi="Times New Roman" w:cs="Times New Roman"/>
          <w:sz w:val="24"/>
          <w:szCs w:val="24"/>
        </w:rPr>
        <w:t xml:space="preserve"> lub w kilku pomieszczeniach. Zamawiający nie dopuszcza ustawienia stołów w holu lub innym miejscu poza częścią restauracyjną. Sala/Sale </w:t>
      </w:r>
      <w:r w:rsidRPr="00B24B08">
        <w:rPr>
          <w:rFonts w:ascii="Times New Roman" w:hAnsi="Times New Roman" w:cs="Times New Roman"/>
          <w:sz w:val="24"/>
          <w:szCs w:val="24"/>
        </w:rPr>
        <w:t xml:space="preserve">winny posiadać ogrzewanie i klimatyzację, których użytkowanie nie powoduje hałasu mogącego zakłócić komfort uczestników Balu; </w:t>
      </w:r>
    </w:p>
    <w:p w:rsidR="00451A7F" w:rsidRPr="00592D44" w:rsidRDefault="00451A7F" w:rsidP="00451A7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DD6031" w:rsidRDefault="00451A7F" w:rsidP="00451A7F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D67715">
        <w:rPr>
          <w:rFonts w:ascii="Times New Roman" w:hAnsi="Times New Roman" w:cs="Times New Roman"/>
          <w:sz w:val="24"/>
          <w:szCs w:val="24"/>
        </w:rPr>
        <w:t>ala</w:t>
      </w:r>
      <w:r>
        <w:rPr>
          <w:rFonts w:ascii="Times New Roman" w:hAnsi="Times New Roman" w:cs="Times New Roman"/>
          <w:sz w:val="24"/>
          <w:szCs w:val="24"/>
        </w:rPr>
        <w:t>/sale</w:t>
      </w:r>
      <w:r w:rsidR="00560ECD">
        <w:rPr>
          <w:rFonts w:ascii="Times New Roman" w:hAnsi="Times New Roman" w:cs="Times New Roman"/>
          <w:sz w:val="24"/>
          <w:szCs w:val="24"/>
        </w:rPr>
        <w:t xml:space="preserve"> i stoły</w:t>
      </w:r>
      <w:r>
        <w:rPr>
          <w:rFonts w:ascii="Times New Roman" w:hAnsi="Times New Roman" w:cs="Times New Roman"/>
          <w:sz w:val="24"/>
          <w:szCs w:val="24"/>
        </w:rPr>
        <w:t xml:space="preserve"> prostokątne </w:t>
      </w:r>
      <w:r w:rsidRPr="00D67715">
        <w:rPr>
          <w:rFonts w:ascii="Times New Roman" w:hAnsi="Times New Roman" w:cs="Times New Roman"/>
          <w:sz w:val="24"/>
          <w:szCs w:val="24"/>
        </w:rPr>
        <w:t xml:space="preserve">udekorowane w </w:t>
      </w:r>
      <w:r>
        <w:rPr>
          <w:rFonts w:ascii="Times New Roman" w:hAnsi="Times New Roman" w:cs="Times New Roman"/>
          <w:sz w:val="24"/>
          <w:szCs w:val="24"/>
        </w:rPr>
        <w:t xml:space="preserve">jasnym, </w:t>
      </w:r>
      <w:r w:rsidRPr="00D67715">
        <w:rPr>
          <w:rFonts w:ascii="Times New Roman" w:hAnsi="Times New Roman" w:cs="Times New Roman"/>
          <w:sz w:val="24"/>
          <w:szCs w:val="24"/>
        </w:rPr>
        <w:t>eleganckim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D67715">
        <w:rPr>
          <w:rFonts w:ascii="Times New Roman" w:hAnsi="Times New Roman" w:cs="Times New Roman"/>
          <w:sz w:val="24"/>
          <w:szCs w:val="24"/>
        </w:rPr>
        <w:t xml:space="preserve"> nowoczesnym stylu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D67715">
        <w:rPr>
          <w:rFonts w:ascii="Times New Roman" w:hAnsi="Times New Roman" w:cs="Times New Roman"/>
          <w:sz w:val="24"/>
          <w:szCs w:val="24"/>
        </w:rPr>
        <w:t xml:space="preserve">Wszystkie stoły nakryte długimi, białymi, wyprasowanymi,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teriałowymi </w:t>
      </w:r>
      <w:r w:rsidRPr="00D67715">
        <w:rPr>
          <w:rFonts w:ascii="Times New Roman" w:hAnsi="Times New Roman" w:cs="Times New Roman"/>
          <w:sz w:val="24"/>
          <w:szCs w:val="24"/>
        </w:rPr>
        <w:t>obrusami o</w:t>
      </w:r>
      <w:r>
        <w:rPr>
          <w:rFonts w:ascii="Times New Roman" w:hAnsi="Times New Roman" w:cs="Times New Roman"/>
          <w:sz w:val="24"/>
          <w:szCs w:val="24"/>
        </w:rPr>
        <w:t xml:space="preserve">raz wszystkie krzesła przykryte </w:t>
      </w:r>
      <w:r w:rsidRPr="00D67715">
        <w:rPr>
          <w:rFonts w:ascii="Times New Roman" w:hAnsi="Times New Roman" w:cs="Times New Roman"/>
          <w:sz w:val="24"/>
          <w:szCs w:val="24"/>
        </w:rPr>
        <w:t>pokrowcami. Obrusy i przykrycia nie mogą nosić znamion zn</w:t>
      </w:r>
      <w:r w:rsidR="00560ECD">
        <w:rPr>
          <w:rFonts w:ascii="Times New Roman" w:hAnsi="Times New Roman" w:cs="Times New Roman"/>
          <w:sz w:val="24"/>
          <w:szCs w:val="24"/>
        </w:rPr>
        <w:t>iszczenia (np. plamy, podarcia)</w:t>
      </w:r>
      <w:r w:rsidRPr="00B24B08">
        <w:rPr>
          <w:rFonts w:ascii="Times New Roman" w:hAnsi="Times New Roman" w:cs="Times New Roman"/>
          <w:sz w:val="24"/>
          <w:szCs w:val="24"/>
        </w:rPr>
        <w:t xml:space="preserve">.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menty zastawy wykonane ze stali nierdzewnej, porcelany lub ceramiki. Zamawiający nie dopuszcza żadnego elementu zastawy wykonanego z plastiku lub podobnego materiału. </w:t>
      </w:r>
    </w:p>
    <w:p w:rsidR="00451A7F" w:rsidRPr="00451A7F" w:rsidRDefault="00451A7F" w:rsidP="00451A7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D6031" w:rsidRDefault="00DD6031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zabezpieczenie </w:t>
      </w:r>
      <w:r w:rsidR="00CC37B0">
        <w:rPr>
          <w:rFonts w:ascii="Times New Roman" w:hAnsi="Times New Roman" w:cs="Times New Roman"/>
          <w:color w:val="000000" w:themeColor="text1"/>
          <w:sz w:val="24"/>
          <w:szCs w:val="24"/>
        </w:rPr>
        <w:t>mediów – prąd, gaz, woda</w:t>
      </w:r>
      <w:r w:rsidR="0090066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6E644F" w:rsidRDefault="006E644F" w:rsidP="006E644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E644F" w:rsidRPr="00AE753A" w:rsidRDefault="006E644F" w:rsidP="002F1936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pewnienie właściwego oświetlenia oraz nagłośnienia przez cały czas trwania </w:t>
      </w:r>
      <w:r w:rsidR="004C1574">
        <w:rPr>
          <w:rFonts w:ascii="Times New Roman" w:hAnsi="Times New Roman" w:cs="Times New Roman"/>
          <w:color w:val="000000" w:themeColor="text1"/>
          <w:sz w:val="24"/>
          <w:szCs w:val="24"/>
        </w:rPr>
        <w:t>Balu;</w:t>
      </w:r>
    </w:p>
    <w:p w:rsidR="00D67715" w:rsidRPr="00D67715" w:rsidRDefault="00D67715" w:rsidP="00D6771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F7814" w:rsidRPr="00451A7F" w:rsidRDefault="00C63E5F" w:rsidP="00451A7F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zpłatn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miejsc</w:t>
      </w:r>
      <w:r>
        <w:rPr>
          <w:rFonts w:ascii="Times New Roman" w:hAnsi="Times New Roman" w:cs="Times New Roman"/>
          <w:sz w:val="24"/>
          <w:szCs w:val="24"/>
        </w:rPr>
        <w:t>a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</w:t>
      </w:r>
      <w:r w:rsidRPr="00364586">
        <w:rPr>
          <w:rFonts w:ascii="Times New Roman" w:hAnsi="Times New Roman" w:cs="Times New Roman"/>
          <w:sz w:val="24"/>
          <w:szCs w:val="24"/>
        </w:rPr>
        <w:t>parkingow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dla go</w:t>
      </w:r>
      <w:r w:rsidR="00451A7F">
        <w:rPr>
          <w:rFonts w:ascii="Times New Roman" w:hAnsi="Times New Roman" w:cs="Times New Roman"/>
          <w:sz w:val="24"/>
          <w:szCs w:val="24"/>
        </w:rPr>
        <w:t>ści oraz szatnię;</w:t>
      </w:r>
    </w:p>
    <w:p w:rsidR="000F5175" w:rsidRDefault="000F5175" w:rsidP="000F517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C63E5F" w:rsidRDefault="00DD6031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ewnien</w:t>
      </w:r>
      <w:r w:rsidR="0090066F">
        <w:rPr>
          <w:rFonts w:ascii="Times New Roman" w:hAnsi="Times New Roman" w:cs="Times New Roman"/>
          <w:sz w:val="24"/>
          <w:szCs w:val="24"/>
        </w:rPr>
        <w:t>ie obsługi sprzątającej po Balu;</w:t>
      </w:r>
    </w:p>
    <w:p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451A7F" w:rsidRPr="00451A7F" w:rsidRDefault="00C63E5F" w:rsidP="00451A7F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</w:t>
      </w:r>
      <w:r w:rsidR="00451A7F">
        <w:rPr>
          <w:rFonts w:ascii="Times New Roman" w:hAnsi="Times New Roman" w:cs="Times New Roman"/>
          <w:sz w:val="24"/>
          <w:szCs w:val="24"/>
        </w:rPr>
        <w:t>ą przestrzeń</w:t>
      </w:r>
      <w:r>
        <w:rPr>
          <w:rFonts w:ascii="Times New Roman" w:hAnsi="Times New Roman" w:cs="Times New Roman"/>
          <w:sz w:val="24"/>
          <w:szCs w:val="24"/>
        </w:rPr>
        <w:t>, w któr</w:t>
      </w:r>
      <w:r w:rsidR="00560ECD">
        <w:rPr>
          <w:rFonts w:ascii="Times New Roman" w:hAnsi="Times New Roman" w:cs="Times New Roman"/>
          <w:sz w:val="24"/>
          <w:szCs w:val="24"/>
        </w:rPr>
        <w:t>ej</w:t>
      </w:r>
      <w:r>
        <w:rPr>
          <w:rFonts w:ascii="Times New Roman" w:hAnsi="Times New Roman" w:cs="Times New Roman"/>
          <w:sz w:val="24"/>
          <w:szCs w:val="24"/>
        </w:rPr>
        <w:t xml:space="preserve"> będą znajdowały się atrakcje dla gości Balu w postaci</w:t>
      </w:r>
      <w:r w:rsidR="00560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ECD">
        <w:rPr>
          <w:rFonts w:ascii="Times New Roman" w:hAnsi="Times New Roman" w:cs="Times New Roman"/>
          <w:sz w:val="24"/>
          <w:szCs w:val="24"/>
        </w:rPr>
        <w:t>fotobudki</w:t>
      </w:r>
      <w:proofErr w:type="spellEnd"/>
      <w:r w:rsidR="00844B1C">
        <w:rPr>
          <w:rFonts w:ascii="Times New Roman" w:hAnsi="Times New Roman" w:cs="Times New Roman"/>
          <w:sz w:val="24"/>
          <w:szCs w:val="24"/>
        </w:rPr>
        <w:t>, a które</w:t>
      </w:r>
      <w:r>
        <w:rPr>
          <w:rFonts w:ascii="Times New Roman" w:hAnsi="Times New Roman" w:cs="Times New Roman"/>
          <w:sz w:val="24"/>
          <w:szCs w:val="24"/>
        </w:rPr>
        <w:t xml:space="preserve"> jednocześnie będzie strefą odpoczynku dla uczestników Balu;</w:t>
      </w:r>
    </w:p>
    <w:p w:rsidR="00451A7F" w:rsidRPr="00451A7F" w:rsidRDefault="00451A7F" w:rsidP="00451A7F">
      <w:pPr>
        <w:pStyle w:val="Akapitzlist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B5205" w:rsidRDefault="004168DA" w:rsidP="00451A7F">
      <w:pPr>
        <w:pStyle w:val="Akapitzlist"/>
        <w:numPr>
          <w:ilvl w:val="0"/>
          <w:numId w:val="3"/>
        </w:numPr>
        <w:spacing w:before="36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 w:rsidRPr="00AB77B0">
        <w:rPr>
          <w:rFonts w:ascii="Times New Roman" w:hAnsi="Times New Roman" w:cs="Times New Roman"/>
          <w:sz w:val="24"/>
          <w:szCs w:val="24"/>
        </w:rPr>
        <w:t>usługę cateringową</w:t>
      </w:r>
      <w:r w:rsidR="00D52829">
        <w:rPr>
          <w:rFonts w:ascii="Times New Roman" w:hAnsi="Times New Roman" w:cs="Times New Roman"/>
          <w:sz w:val="24"/>
          <w:szCs w:val="24"/>
        </w:rPr>
        <w:t xml:space="preserve">, która </w:t>
      </w:r>
      <w:r w:rsidR="00D52829" w:rsidRPr="00D52829">
        <w:rPr>
          <w:rFonts w:ascii="Times New Roman" w:hAnsi="Times New Roman" w:cs="Times New Roman"/>
          <w:sz w:val="24"/>
          <w:szCs w:val="24"/>
        </w:rPr>
        <w:t>nie będzie pokrywana z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D52829" w:rsidRPr="00D52829">
        <w:rPr>
          <w:rFonts w:ascii="Times New Roman" w:hAnsi="Times New Roman" w:cs="Times New Roman"/>
          <w:sz w:val="24"/>
          <w:szCs w:val="24"/>
        </w:rPr>
        <w:t xml:space="preserve"> środków Zamawiającego</w:t>
      </w:r>
      <w:r w:rsidR="004C1574">
        <w:rPr>
          <w:rFonts w:ascii="Times New Roman" w:hAnsi="Times New Roman" w:cs="Times New Roman"/>
          <w:sz w:val="24"/>
          <w:szCs w:val="24"/>
        </w:rPr>
        <w:t xml:space="preserve">, </w:t>
      </w:r>
      <w:r w:rsidR="00DB5205">
        <w:rPr>
          <w:rFonts w:ascii="Times New Roman" w:hAnsi="Times New Roman" w:cs="Times New Roman"/>
          <w:sz w:val="24"/>
          <w:szCs w:val="24"/>
        </w:rPr>
        <w:t>polegającą</w:t>
      </w:r>
      <w:r w:rsidRPr="00AB77B0">
        <w:rPr>
          <w:rFonts w:ascii="Times New Roman" w:hAnsi="Times New Roman" w:cs="Times New Roman"/>
          <w:sz w:val="24"/>
          <w:szCs w:val="24"/>
        </w:rPr>
        <w:t xml:space="preserve"> na zapewnieniu</w:t>
      </w:r>
      <w:r w:rsidR="00DB5205">
        <w:rPr>
          <w:rFonts w:ascii="Times New Roman" w:hAnsi="Times New Roman" w:cs="Times New Roman"/>
          <w:sz w:val="24"/>
          <w:szCs w:val="24"/>
        </w:rPr>
        <w:t>:</w:t>
      </w:r>
    </w:p>
    <w:p w:rsidR="00DB5205" w:rsidRDefault="00DB5205" w:rsidP="0090066F">
      <w:pPr>
        <w:pStyle w:val="Akapitzlist"/>
        <w:spacing w:before="360"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67715">
        <w:rPr>
          <w:rFonts w:ascii="Times New Roman" w:hAnsi="Times New Roman" w:cs="Times New Roman"/>
          <w:sz w:val="24"/>
          <w:szCs w:val="24"/>
        </w:rPr>
        <w:t xml:space="preserve"> uroczystej kolacji</w:t>
      </w:r>
      <w:r w:rsidR="001301EC" w:rsidRPr="00AB77B0">
        <w:rPr>
          <w:rFonts w:ascii="Times New Roman" w:hAnsi="Times New Roman" w:cs="Times New Roman"/>
          <w:sz w:val="24"/>
          <w:szCs w:val="24"/>
        </w:rPr>
        <w:t>: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 zupy, dania głównego (mięsnego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vege</w:t>
      </w:r>
      <w:proofErr w:type="spellEnd"/>
      <w:r w:rsidR="006D4D20" w:rsidRPr="00AB77B0">
        <w:rPr>
          <w:rFonts w:ascii="Times New Roman" w:hAnsi="Times New Roman" w:cs="Times New Roman"/>
          <w:sz w:val="24"/>
          <w:szCs w:val="24"/>
        </w:rPr>
        <w:t xml:space="preserve">) wraz z dodatkami </w:t>
      </w:r>
      <w:r>
        <w:rPr>
          <w:rFonts w:ascii="Times New Roman" w:hAnsi="Times New Roman" w:cs="Times New Roman"/>
          <w:sz w:val="24"/>
          <w:szCs w:val="24"/>
        </w:rPr>
        <w:br/>
      </w:r>
      <w:r w:rsidR="006D4D20" w:rsidRPr="00AB77B0">
        <w:rPr>
          <w:rFonts w:ascii="Times New Roman" w:hAnsi="Times New Roman" w:cs="Times New Roman"/>
          <w:sz w:val="24"/>
          <w:szCs w:val="24"/>
        </w:rPr>
        <w:t>w postaci ziemniaków</w:t>
      </w:r>
      <w:r w:rsidR="00EC4056" w:rsidRPr="00AB77B0">
        <w:rPr>
          <w:rFonts w:ascii="Times New Roman" w:hAnsi="Times New Roman" w:cs="Times New Roman"/>
          <w:sz w:val="24"/>
          <w:szCs w:val="24"/>
        </w:rPr>
        <w:t xml:space="preserve"> lub ryżu</w:t>
      </w:r>
      <w:r w:rsidR="00150DC4">
        <w:rPr>
          <w:rFonts w:ascii="Times New Roman" w:hAnsi="Times New Roman" w:cs="Times New Roman"/>
          <w:sz w:val="24"/>
          <w:szCs w:val="24"/>
        </w:rPr>
        <w:t xml:space="preserve">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oraz surówek/sałatek</w:t>
      </w:r>
      <w:r w:rsidR="00844B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rwowanej do stołu)</w:t>
      </w:r>
      <w:r w:rsidR="00150DC4">
        <w:rPr>
          <w:rFonts w:ascii="Times New Roman" w:hAnsi="Times New Roman" w:cs="Times New Roman"/>
          <w:sz w:val="24"/>
          <w:szCs w:val="24"/>
        </w:rPr>
        <w:t>;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5205" w:rsidRDefault="00F66136" w:rsidP="0090066F">
      <w:pPr>
        <w:pStyle w:val="Akapitzlist"/>
        <w:spacing w:before="360"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0066F">
        <w:rPr>
          <w:rFonts w:ascii="Times New Roman" w:hAnsi="Times New Roman" w:cs="Times New Roman"/>
          <w:sz w:val="24"/>
          <w:szCs w:val="24"/>
        </w:rPr>
        <w:t xml:space="preserve">   </w:t>
      </w:r>
      <w:r w:rsidR="00D67715">
        <w:rPr>
          <w:rFonts w:ascii="Times New Roman" w:hAnsi="Times New Roman" w:cs="Times New Roman"/>
          <w:sz w:val="24"/>
          <w:szCs w:val="24"/>
        </w:rPr>
        <w:t>zim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  <w:r w:rsidR="00844B1C">
        <w:rPr>
          <w:rFonts w:ascii="Times New Roman" w:hAnsi="Times New Roman" w:cs="Times New Roman"/>
          <w:sz w:val="24"/>
          <w:szCs w:val="24"/>
        </w:rPr>
        <w:t xml:space="preserve">i ciepłych </w:t>
      </w:r>
      <w:r w:rsidR="00D67715">
        <w:rPr>
          <w:rFonts w:ascii="Times New Roman" w:hAnsi="Times New Roman" w:cs="Times New Roman"/>
          <w:sz w:val="24"/>
          <w:szCs w:val="24"/>
        </w:rPr>
        <w:t>przekąs</w:t>
      </w:r>
      <w:r>
        <w:rPr>
          <w:rFonts w:ascii="Times New Roman" w:hAnsi="Times New Roman" w:cs="Times New Roman"/>
          <w:sz w:val="24"/>
          <w:szCs w:val="24"/>
        </w:rPr>
        <w:t>ek</w:t>
      </w:r>
      <w:r w:rsidR="00D67715">
        <w:rPr>
          <w:rFonts w:ascii="Times New Roman" w:hAnsi="Times New Roman" w:cs="Times New Roman"/>
          <w:sz w:val="24"/>
          <w:szCs w:val="24"/>
        </w:rPr>
        <w:t xml:space="preserve"> oraz słodki</w:t>
      </w:r>
      <w:r>
        <w:rPr>
          <w:rFonts w:ascii="Times New Roman" w:hAnsi="Times New Roman" w:cs="Times New Roman"/>
          <w:sz w:val="24"/>
          <w:szCs w:val="24"/>
        </w:rPr>
        <w:t>ego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poczęstunku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7715">
        <w:rPr>
          <w:rFonts w:ascii="Times New Roman" w:hAnsi="Times New Roman" w:cs="Times New Roman"/>
          <w:sz w:val="24"/>
          <w:szCs w:val="24"/>
        </w:rPr>
        <w:t>w formie bufetu szwedzkiego</w:t>
      </w:r>
      <w:r w:rsidR="00DB5205">
        <w:rPr>
          <w:rFonts w:ascii="Times New Roman" w:hAnsi="Times New Roman" w:cs="Times New Roman"/>
          <w:sz w:val="24"/>
          <w:szCs w:val="24"/>
        </w:rPr>
        <w:t>,</w:t>
      </w:r>
    </w:p>
    <w:p w:rsidR="00D52829" w:rsidRDefault="00DB5205" w:rsidP="00D52829">
      <w:pPr>
        <w:pStyle w:val="Akapitzlist"/>
        <w:spacing w:before="360"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0066F">
        <w:rPr>
          <w:rFonts w:ascii="Times New Roman" w:hAnsi="Times New Roman" w:cs="Times New Roman"/>
          <w:sz w:val="24"/>
          <w:szCs w:val="24"/>
        </w:rPr>
        <w:t xml:space="preserve">   </w:t>
      </w:r>
      <w:r w:rsidR="00D67715">
        <w:rPr>
          <w:rFonts w:ascii="Times New Roman" w:hAnsi="Times New Roman" w:cs="Times New Roman"/>
          <w:sz w:val="24"/>
          <w:szCs w:val="24"/>
        </w:rPr>
        <w:t>zim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150DC4">
        <w:rPr>
          <w:rFonts w:ascii="Times New Roman" w:hAnsi="Times New Roman" w:cs="Times New Roman"/>
          <w:sz w:val="24"/>
          <w:szCs w:val="24"/>
        </w:rPr>
        <w:t xml:space="preserve"> </w:t>
      </w:r>
      <w:r w:rsidR="006D4D20" w:rsidRPr="00AB77B0">
        <w:rPr>
          <w:rFonts w:ascii="Times New Roman" w:hAnsi="Times New Roman" w:cs="Times New Roman"/>
          <w:sz w:val="24"/>
          <w:szCs w:val="24"/>
        </w:rPr>
        <w:t>i ciepł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D67715">
        <w:rPr>
          <w:rFonts w:ascii="Times New Roman" w:hAnsi="Times New Roman" w:cs="Times New Roman"/>
          <w:sz w:val="24"/>
          <w:szCs w:val="24"/>
        </w:rPr>
        <w:t>napoj</w:t>
      </w:r>
      <w:r>
        <w:rPr>
          <w:rFonts w:ascii="Times New Roman" w:hAnsi="Times New Roman" w:cs="Times New Roman"/>
          <w:sz w:val="24"/>
          <w:szCs w:val="24"/>
        </w:rPr>
        <w:t>ów</w:t>
      </w:r>
      <w:r w:rsidR="001301EC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AB77B0">
        <w:rPr>
          <w:rFonts w:ascii="Times New Roman" w:hAnsi="Times New Roman" w:cs="Times New Roman"/>
          <w:sz w:val="24"/>
          <w:szCs w:val="24"/>
        </w:rPr>
        <w:t>(kawa i herbata)</w:t>
      </w:r>
      <w:r w:rsidR="00B34A71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1301EC" w:rsidRPr="00AB77B0">
        <w:rPr>
          <w:rFonts w:ascii="Times New Roman" w:hAnsi="Times New Roman" w:cs="Times New Roman"/>
          <w:sz w:val="24"/>
          <w:szCs w:val="24"/>
        </w:rPr>
        <w:t>– bez ograniczeń.</w:t>
      </w:r>
      <w:r w:rsidR="00AB77B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2829" w:rsidRDefault="00AB77B0" w:rsidP="00D52829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konawca winien </w:t>
      </w:r>
      <w:r w:rsidR="005D053C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przygotować i przedstawić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color w:val="000000" w:themeColor="text1"/>
          <w:sz w:val="24"/>
          <w:szCs w:val="24"/>
        </w:rPr>
        <w:t>dwie</w:t>
      </w:r>
      <w:r w:rsidR="00D52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zykładowe wersje menu. Wybór menu zostanie ustalony po podpisaniu umowy. </w:t>
      </w:r>
    </w:p>
    <w:p w:rsidR="00451A7F" w:rsidRDefault="00AB77B0" w:rsidP="00560ECD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osi</w:t>
      </w:r>
      <w:r w:rsid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łki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oraz napoje będą </w:t>
      </w:r>
      <w:r w:rsidRPr="00AE753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  <w:t>finansowane bezpośrednio przez Gości i nie będą obciążały Zamawiającego. W tym celu zostanie podpisana odrębna umowa, która będzie stanowiła integralną część umowy o organizację Balu Podchorążego</w:t>
      </w:r>
      <w:r w:rsid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  <w:t>,</w:t>
      </w:r>
    </w:p>
    <w:p w:rsidR="0099006D" w:rsidRDefault="0099006D" w:rsidP="00560ECD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roszę o dołączenie w składanej ofercie cennika oferty</w:t>
      </w:r>
      <w:r w:rsidRPr="009C71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za catering.</w:t>
      </w:r>
    </w:p>
    <w:p w:rsidR="00560ECD" w:rsidRPr="00560ECD" w:rsidRDefault="00560ECD" w:rsidP="00560ECD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</w:p>
    <w:p w:rsidR="00AE753A" w:rsidRPr="00AE753A" w:rsidRDefault="00AE753A" w:rsidP="00AE753A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walifikowaną obsługę kelnerską ubraną stosownie do okazji. </w:t>
      </w:r>
    </w:p>
    <w:p w:rsidR="00AE753A" w:rsidRPr="00AE753A" w:rsidRDefault="00AE753A" w:rsidP="00AE753A">
      <w:pPr>
        <w:spacing w:before="3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7ADF" w:rsidRDefault="008F7ADF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>Miejsce</w:t>
      </w:r>
      <w:r w:rsidR="00232CAA">
        <w:rPr>
          <w:rFonts w:ascii="Times New Roman" w:hAnsi="Times New Roman" w:cs="Times New Roman"/>
          <w:b/>
          <w:sz w:val="24"/>
          <w:szCs w:val="24"/>
          <w:u w:val="single"/>
        </w:rPr>
        <w:t xml:space="preserve">, sposób </w:t>
      </w: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 xml:space="preserve"> i termin składania ofert</w:t>
      </w:r>
    </w:p>
    <w:p w:rsidR="008F7ADF" w:rsidRDefault="008F7ADF" w:rsidP="009F65A5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składania ofert </w:t>
      </w:r>
      <w:r w:rsidRPr="007E777E">
        <w:rPr>
          <w:rFonts w:ascii="Times New Roman" w:eastAsia="Times New Roman" w:hAnsi="Times New Roman" w:cs="Times New Roman"/>
          <w:sz w:val="24"/>
          <w:szCs w:val="24"/>
          <w:lang w:eastAsia="pl-PL"/>
        </w:rPr>
        <w:t>upływa</w:t>
      </w:r>
      <w:r w:rsidR="00C10C10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8F1FBD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 </w:t>
      </w:r>
      <w:r w:rsidR="00F7113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1</w:t>
      </w:r>
      <w:r w:rsidR="00DA62A7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680D6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1</w:t>
      </w:r>
      <w:r w:rsidR="00DA62A7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2022 </w:t>
      </w:r>
      <w:r w:rsidR="00CA2B00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</w:t>
      </w:r>
      <w:r w:rsidR="00C10C10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232CAA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DA62A7" w:rsidRPr="007E777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 godz. 10.00</w:t>
      </w:r>
      <w:r w:rsidR="00E8578C" w:rsidRPr="007E777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cydujące znaczenie dla oceny zachowania powyższego terminu ma data wpływu oferty do Zamawiającego, a nie data jej wysłania. </w:t>
      </w:r>
      <w:r w:rsidR="00232CAA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ty należy składać za </w:t>
      </w:r>
      <w:r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średnictwem</w:t>
      </w:r>
      <w:r w:rsidR="008C29A7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platformy zakupowej</w:t>
      </w:r>
      <w:r w:rsidR="008804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:rsidR="00232CAA" w:rsidRDefault="00232CAA" w:rsidP="00232CAA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A4640" w:rsidRPr="00D52829" w:rsidRDefault="00597641" w:rsidP="00D52829">
      <w:pPr>
        <w:spacing w:before="120" w:after="0" w:line="240" w:lineRule="auto"/>
        <w:ind w:left="142" w:hanging="142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D52829" w:rsidRPr="00D52829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8F7ADF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Kryterium oceny ofert </w:t>
      </w:r>
      <w:r w:rsidR="006A4640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jest: </w:t>
      </w:r>
    </w:p>
    <w:p w:rsidR="006A4640" w:rsidRPr="00EF15B9" w:rsidRDefault="006A4640" w:rsidP="006A4640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7C00" w:rsidRPr="00D52829" w:rsidRDefault="00D52829" w:rsidP="00D52829">
      <w:pPr>
        <w:spacing w:before="120"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52829">
        <w:rPr>
          <w:rFonts w:ascii="Times New Roman" w:hAnsi="Times New Roman" w:cs="Times New Roman"/>
          <w:sz w:val="24"/>
          <w:szCs w:val="24"/>
        </w:rPr>
        <w:t>100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pkt. </w:t>
      </w:r>
      <w:r w:rsidR="006A4640" w:rsidRPr="00D52829">
        <w:rPr>
          <w:rFonts w:ascii="Times New Roman" w:hAnsi="Times New Roman" w:cs="Times New Roman"/>
          <w:sz w:val="24"/>
          <w:szCs w:val="24"/>
        </w:rPr>
        <w:t xml:space="preserve"> cena brutto za </w:t>
      </w:r>
      <w:r w:rsidR="00907B98" w:rsidRPr="00D52829">
        <w:rPr>
          <w:rFonts w:ascii="Times New Roman" w:hAnsi="Times New Roman" w:cs="Times New Roman"/>
          <w:sz w:val="24"/>
          <w:szCs w:val="24"/>
        </w:rPr>
        <w:t xml:space="preserve"> </w:t>
      </w:r>
      <w:r w:rsidR="008C29A7" w:rsidRPr="00D52829">
        <w:rPr>
          <w:rFonts w:ascii="Times New Roman" w:hAnsi="Times New Roman" w:cs="Times New Roman"/>
          <w:sz w:val="24"/>
          <w:szCs w:val="24"/>
        </w:rPr>
        <w:t>organizacją Balu</w:t>
      </w:r>
      <w:r w:rsidR="00EC64A8" w:rsidRPr="00D52829">
        <w:rPr>
          <w:rFonts w:ascii="Times New Roman" w:hAnsi="Times New Roman" w:cs="Times New Roman"/>
          <w:sz w:val="24"/>
          <w:szCs w:val="24"/>
        </w:rPr>
        <w:t xml:space="preserve">. </w:t>
      </w:r>
      <w:r w:rsidR="00487C00" w:rsidRPr="00D52829">
        <w:rPr>
          <w:rFonts w:ascii="Times New Roman" w:hAnsi="Times New Roman" w:cs="Times New Roman"/>
          <w:sz w:val="24"/>
          <w:szCs w:val="24"/>
        </w:rPr>
        <w:t>Cena oferty musi zostać przedstawiona jako cena netto oraz brutto (netto + podatek VAT)</w:t>
      </w:r>
      <w:r w:rsidR="008C29A7" w:rsidRPr="00D52829">
        <w:rPr>
          <w:rFonts w:ascii="Times New Roman" w:hAnsi="Times New Roman" w:cs="Times New Roman"/>
          <w:sz w:val="24"/>
          <w:szCs w:val="24"/>
        </w:rPr>
        <w:t>.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69" w:rsidRPr="00EF15B9" w:rsidRDefault="00C72069" w:rsidP="0054228A">
      <w:pPr>
        <w:pStyle w:val="Akapitzlist"/>
        <w:spacing w:before="120" w:after="0" w:line="240" w:lineRule="auto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:rsidR="006266AC" w:rsidRPr="006266AC" w:rsidRDefault="006266AC" w:rsidP="006266AC">
      <w:pPr>
        <w:jc w:val="both"/>
        <w:rPr>
          <w:rFonts w:ascii="Times New Roman" w:hAnsi="Times New Roman" w:cs="Times New Roman"/>
          <w:sz w:val="24"/>
          <w:szCs w:val="24"/>
        </w:rPr>
      </w:pPr>
      <w:r w:rsidRPr="006266AC">
        <w:rPr>
          <w:rFonts w:ascii="Times New Roman" w:hAnsi="Times New Roman" w:cs="Times New Roman"/>
          <w:sz w:val="24"/>
          <w:szCs w:val="24"/>
        </w:rPr>
        <w:t>W przypadk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266AC">
        <w:rPr>
          <w:rFonts w:ascii="Times New Roman" w:hAnsi="Times New Roman" w:cs="Times New Roman"/>
          <w:sz w:val="24"/>
          <w:szCs w:val="24"/>
        </w:rPr>
        <w:t xml:space="preserve"> gdy cena najbardziej korzystnej oferty będzie wyższa niż kwota, jaką Zamawiający zamierza przeznaczyć na realizację zamówienia, dopuszcza się możliwość negocjacji z oferentem, który przedstawił najbardziej korzystną ofertę.</w:t>
      </w:r>
    </w:p>
    <w:p w:rsidR="00DB5205" w:rsidRDefault="00DB5205" w:rsidP="00373DB4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DB5205" w:rsidSect="00C5070B">
      <w:footerReference w:type="default" r:id="rId9"/>
      <w:pgSz w:w="11906" w:h="16838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236A" w:rsidRDefault="003E236A" w:rsidP="00CB703D">
      <w:pPr>
        <w:spacing w:after="0" w:line="240" w:lineRule="auto"/>
      </w:pPr>
      <w:r>
        <w:separator/>
      </w:r>
    </w:p>
  </w:endnote>
  <w:endnote w:type="continuationSeparator" w:id="0">
    <w:p w:rsidR="003E236A" w:rsidRDefault="003E236A" w:rsidP="00CB7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46" w:rsidRDefault="00D91D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236A" w:rsidRDefault="003E236A" w:rsidP="00CB703D">
      <w:pPr>
        <w:spacing w:after="0" w:line="240" w:lineRule="auto"/>
      </w:pPr>
      <w:r>
        <w:separator/>
      </w:r>
    </w:p>
  </w:footnote>
  <w:footnote w:type="continuationSeparator" w:id="0">
    <w:p w:rsidR="003E236A" w:rsidRDefault="003E236A" w:rsidP="00CB7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05148"/>
    <w:multiLevelType w:val="hybridMultilevel"/>
    <w:tmpl w:val="601C7B5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15705"/>
    <w:multiLevelType w:val="hybridMultilevel"/>
    <w:tmpl w:val="4D924C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D2E9E3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D04BB0"/>
    <w:multiLevelType w:val="hybridMultilevel"/>
    <w:tmpl w:val="9D52C6A8"/>
    <w:lvl w:ilvl="0" w:tplc="B6A21D66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01689"/>
    <w:multiLevelType w:val="hybridMultilevel"/>
    <w:tmpl w:val="6DEEA030"/>
    <w:lvl w:ilvl="0" w:tplc="0415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124933EF"/>
    <w:multiLevelType w:val="hybridMultilevel"/>
    <w:tmpl w:val="CD6C3A1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A813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Theme="minorHAnsi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A22EB5"/>
    <w:multiLevelType w:val="hybridMultilevel"/>
    <w:tmpl w:val="C2B411E8"/>
    <w:lvl w:ilvl="0" w:tplc="77906978">
      <w:start w:val="1"/>
      <w:numFmt w:val="lowerLetter"/>
      <w:lvlText w:val="%1)"/>
      <w:lvlJc w:val="left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 w15:restartNumberingAfterBreak="0">
    <w:nsid w:val="18053D5F"/>
    <w:multiLevelType w:val="hybridMultilevel"/>
    <w:tmpl w:val="2D64ACF4"/>
    <w:lvl w:ilvl="0" w:tplc="7F7E652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A446125"/>
    <w:multiLevelType w:val="multilevel"/>
    <w:tmpl w:val="F3A23C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C157CEF"/>
    <w:multiLevelType w:val="hybridMultilevel"/>
    <w:tmpl w:val="13CCFF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203D6"/>
    <w:multiLevelType w:val="hybridMultilevel"/>
    <w:tmpl w:val="58F40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04D21"/>
    <w:multiLevelType w:val="hybridMultilevel"/>
    <w:tmpl w:val="26B43B52"/>
    <w:lvl w:ilvl="0" w:tplc="04150011">
      <w:start w:val="1"/>
      <w:numFmt w:val="decimal"/>
      <w:lvlText w:val="%1)"/>
      <w:lvlJc w:val="left"/>
      <w:pPr>
        <w:ind w:left="830" w:hanging="360"/>
      </w:pPr>
    </w:lvl>
    <w:lvl w:ilvl="1" w:tplc="04150019" w:tentative="1">
      <w:start w:val="1"/>
      <w:numFmt w:val="lowerLetter"/>
      <w:lvlText w:val="%2."/>
      <w:lvlJc w:val="left"/>
      <w:pPr>
        <w:ind w:left="1550" w:hanging="360"/>
      </w:pPr>
    </w:lvl>
    <w:lvl w:ilvl="2" w:tplc="0415001B" w:tentative="1">
      <w:start w:val="1"/>
      <w:numFmt w:val="lowerRoman"/>
      <w:lvlText w:val="%3."/>
      <w:lvlJc w:val="right"/>
      <w:pPr>
        <w:ind w:left="2270" w:hanging="180"/>
      </w:pPr>
    </w:lvl>
    <w:lvl w:ilvl="3" w:tplc="0415000F" w:tentative="1">
      <w:start w:val="1"/>
      <w:numFmt w:val="decimal"/>
      <w:lvlText w:val="%4."/>
      <w:lvlJc w:val="left"/>
      <w:pPr>
        <w:ind w:left="2990" w:hanging="360"/>
      </w:pPr>
    </w:lvl>
    <w:lvl w:ilvl="4" w:tplc="04150019" w:tentative="1">
      <w:start w:val="1"/>
      <w:numFmt w:val="lowerLetter"/>
      <w:lvlText w:val="%5."/>
      <w:lvlJc w:val="left"/>
      <w:pPr>
        <w:ind w:left="3710" w:hanging="360"/>
      </w:pPr>
    </w:lvl>
    <w:lvl w:ilvl="5" w:tplc="0415001B" w:tentative="1">
      <w:start w:val="1"/>
      <w:numFmt w:val="lowerRoman"/>
      <w:lvlText w:val="%6."/>
      <w:lvlJc w:val="right"/>
      <w:pPr>
        <w:ind w:left="4430" w:hanging="180"/>
      </w:pPr>
    </w:lvl>
    <w:lvl w:ilvl="6" w:tplc="0415000F" w:tentative="1">
      <w:start w:val="1"/>
      <w:numFmt w:val="decimal"/>
      <w:lvlText w:val="%7."/>
      <w:lvlJc w:val="left"/>
      <w:pPr>
        <w:ind w:left="5150" w:hanging="360"/>
      </w:pPr>
    </w:lvl>
    <w:lvl w:ilvl="7" w:tplc="04150019" w:tentative="1">
      <w:start w:val="1"/>
      <w:numFmt w:val="lowerLetter"/>
      <w:lvlText w:val="%8."/>
      <w:lvlJc w:val="left"/>
      <w:pPr>
        <w:ind w:left="5870" w:hanging="360"/>
      </w:pPr>
    </w:lvl>
    <w:lvl w:ilvl="8" w:tplc="0415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1" w15:restartNumberingAfterBreak="0">
    <w:nsid w:val="294C71BA"/>
    <w:multiLevelType w:val="multilevel"/>
    <w:tmpl w:val="8C12028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465" w:hanging="465"/>
      </w:pPr>
      <w:rPr>
        <w:rFonts w:ascii="Times New Roman" w:eastAsia="Times New Roman" w:hAnsi="Times New Roman" w:cs="Times New Roman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12" w15:restartNumberingAfterBreak="0">
    <w:nsid w:val="2DBA659C"/>
    <w:multiLevelType w:val="hybridMultilevel"/>
    <w:tmpl w:val="DC846354"/>
    <w:lvl w:ilvl="0" w:tplc="7F7E6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D4DD4"/>
    <w:multiLevelType w:val="hybridMultilevel"/>
    <w:tmpl w:val="843432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9364FE"/>
    <w:multiLevelType w:val="hybridMultilevel"/>
    <w:tmpl w:val="5720DBC2"/>
    <w:lvl w:ilvl="0" w:tplc="7AFEEB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A1841C6"/>
    <w:multiLevelType w:val="hybridMultilevel"/>
    <w:tmpl w:val="173CDAE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4D8C2CFE"/>
    <w:multiLevelType w:val="hybridMultilevel"/>
    <w:tmpl w:val="97F4E152"/>
    <w:lvl w:ilvl="0" w:tplc="9642111A">
      <w:start w:val="1"/>
      <w:numFmt w:val="lowerLetter"/>
      <w:lvlText w:val="%1)"/>
      <w:lvlJc w:val="left"/>
      <w:pPr>
        <w:ind w:left="174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2464" w:hanging="360"/>
      </w:pPr>
    </w:lvl>
    <w:lvl w:ilvl="2" w:tplc="0415001B" w:tentative="1">
      <w:start w:val="1"/>
      <w:numFmt w:val="lowerRoman"/>
      <w:lvlText w:val="%3."/>
      <w:lvlJc w:val="right"/>
      <w:pPr>
        <w:ind w:left="3184" w:hanging="180"/>
      </w:pPr>
    </w:lvl>
    <w:lvl w:ilvl="3" w:tplc="0415000F" w:tentative="1">
      <w:start w:val="1"/>
      <w:numFmt w:val="decimal"/>
      <w:lvlText w:val="%4."/>
      <w:lvlJc w:val="left"/>
      <w:pPr>
        <w:ind w:left="3904" w:hanging="360"/>
      </w:pPr>
    </w:lvl>
    <w:lvl w:ilvl="4" w:tplc="04150019" w:tentative="1">
      <w:start w:val="1"/>
      <w:numFmt w:val="lowerLetter"/>
      <w:lvlText w:val="%5."/>
      <w:lvlJc w:val="left"/>
      <w:pPr>
        <w:ind w:left="4624" w:hanging="360"/>
      </w:pPr>
    </w:lvl>
    <w:lvl w:ilvl="5" w:tplc="0415001B" w:tentative="1">
      <w:start w:val="1"/>
      <w:numFmt w:val="lowerRoman"/>
      <w:lvlText w:val="%6."/>
      <w:lvlJc w:val="right"/>
      <w:pPr>
        <w:ind w:left="5344" w:hanging="180"/>
      </w:pPr>
    </w:lvl>
    <w:lvl w:ilvl="6" w:tplc="0415000F" w:tentative="1">
      <w:start w:val="1"/>
      <w:numFmt w:val="decimal"/>
      <w:lvlText w:val="%7."/>
      <w:lvlJc w:val="left"/>
      <w:pPr>
        <w:ind w:left="6064" w:hanging="360"/>
      </w:pPr>
    </w:lvl>
    <w:lvl w:ilvl="7" w:tplc="04150019" w:tentative="1">
      <w:start w:val="1"/>
      <w:numFmt w:val="lowerLetter"/>
      <w:lvlText w:val="%8."/>
      <w:lvlJc w:val="left"/>
      <w:pPr>
        <w:ind w:left="6784" w:hanging="360"/>
      </w:pPr>
    </w:lvl>
    <w:lvl w:ilvl="8" w:tplc="0415001B" w:tentative="1">
      <w:start w:val="1"/>
      <w:numFmt w:val="lowerRoman"/>
      <w:lvlText w:val="%9."/>
      <w:lvlJc w:val="right"/>
      <w:pPr>
        <w:ind w:left="7504" w:hanging="180"/>
      </w:pPr>
    </w:lvl>
  </w:abstractNum>
  <w:abstractNum w:abstractNumId="17" w15:restartNumberingAfterBreak="0">
    <w:nsid w:val="7F9600A2"/>
    <w:multiLevelType w:val="hybridMultilevel"/>
    <w:tmpl w:val="4C469512"/>
    <w:lvl w:ilvl="0" w:tplc="4B54422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C16471"/>
    <w:multiLevelType w:val="hybridMultilevel"/>
    <w:tmpl w:val="90386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8"/>
  </w:num>
  <w:num w:numId="10">
    <w:abstractNumId w:val="15"/>
  </w:num>
  <w:num w:numId="11">
    <w:abstractNumId w:val="16"/>
  </w:num>
  <w:num w:numId="12">
    <w:abstractNumId w:val="7"/>
  </w:num>
  <w:num w:numId="13">
    <w:abstractNumId w:val="18"/>
  </w:num>
  <w:num w:numId="14">
    <w:abstractNumId w:val="14"/>
  </w:num>
  <w:num w:numId="15">
    <w:abstractNumId w:val="9"/>
  </w:num>
  <w:num w:numId="16">
    <w:abstractNumId w:val="12"/>
  </w:num>
  <w:num w:numId="17">
    <w:abstractNumId w:val="6"/>
  </w:num>
  <w:num w:numId="18">
    <w:abstractNumId w:val="13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M2NDA1NzQzNDZU0lEKTi0uzszPAykwrAUA+/FRNCwAAAA="/>
  </w:docVars>
  <w:rsids>
    <w:rsidRoot w:val="00EA65A9"/>
    <w:rsid w:val="00013C2B"/>
    <w:rsid w:val="000315ED"/>
    <w:rsid w:val="0003580D"/>
    <w:rsid w:val="00042CEE"/>
    <w:rsid w:val="00043EA8"/>
    <w:rsid w:val="00051866"/>
    <w:rsid w:val="000633FA"/>
    <w:rsid w:val="00080D08"/>
    <w:rsid w:val="0008167C"/>
    <w:rsid w:val="000940DA"/>
    <w:rsid w:val="000A3157"/>
    <w:rsid w:val="000B6CA3"/>
    <w:rsid w:val="000D5D73"/>
    <w:rsid w:val="000E5A74"/>
    <w:rsid w:val="000F5175"/>
    <w:rsid w:val="00100719"/>
    <w:rsid w:val="001015E8"/>
    <w:rsid w:val="00106FE4"/>
    <w:rsid w:val="00120537"/>
    <w:rsid w:val="001301EC"/>
    <w:rsid w:val="00132CFA"/>
    <w:rsid w:val="001335E8"/>
    <w:rsid w:val="00145F09"/>
    <w:rsid w:val="00150DC4"/>
    <w:rsid w:val="00151FC3"/>
    <w:rsid w:val="00160720"/>
    <w:rsid w:val="00162CD7"/>
    <w:rsid w:val="0017773D"/>
    <w:rsid w:val="00183B8E"/>
    <w:rsid w:val="001851C2"/>
    <w:rsid w:val="00186211"/>
    <w:rsid w:val="001A180D"/>
    <w:rsid w:val="001A4C72"/>
    <w:rsid w:val="001B5BC6"/>
    <w:rsid w:val="001F5E1F"/>
    <w:rsid w:val="00200DF9"/>
    <w:rsid w:val="00201B36"/>
    <w:rsid w:val="00232CAA"/>
    <w:rsid w:val="0028283A"/>
    <w:rsid w:val="002A22FE"/>
    <w:rsid w:val="002A7385"/>
    <w:rsid w:val="002C7C16"/>
    <w:rsid w:val="002D1D57"/>
    <w:rsid w:val="002D3CAD"/>
    <w:rsid w:val="002F0ABA"/>
    <w:rsid w:val="002F1936"/>
    <w:rsid w:val="002F56B9"/>
    <w:rsid w:val="002F7BC9"/>
    <w:rsid w:val="00307A3E"/>
    <w:rsid w:val="0031244F"/>
    <w:rsid w:val="00332542"/>
    <w:rsid w:val="0033682A"/>
    <w:rsid w:val="00340365"/>
    <w:rsid w:val="00342252"/>
    <w:rsid w:val="003550C4"/>
    <w:rsid w:val="00364586"/>
    <w:rsid w:val="00373DB4"/>
    <w:rsid w:val="00374BB2"/>
    <w:rsid w:val="00381481"/>
    <w:rsid w:val="00396D16"/>
    <w:rsid w:val="003A6B62"/>
    <w:rsid w:val="003B0E40"/>
    <w:rsid w:val="003B2CB1"/>
    <w:rsid w:val="003D28CF"/>
    <w:rsid w:val="003D3F87"/>
    <w:rsid w:val="003E236A"/>
    <w:rsid w:val="003F32DD"/>
    <w:rsid w:val="004168DA"/>
    <w:rsid w:val="00430C2E"/>
    <w:rsid w:val="004349E6"/>
    <w:rsid w:val="00444E29"/>
    <w:rsid w:val="004451EE"/>
    <w:rsid w:val="00451A7F"/>
    <w:rsid w:val="00465DBF"/>
    <w:rsid w:val="00487C00"/>
    <w:rsid w:val="00493D0E"/>
    <w:rsid w:val="004B19B5"/>
    <w:rsid w:val="004C1574"/>
    <w:rsid w:val="004E044E"/>
    <w:rsid w:val="004E229B"/>
    <w:rsid w:val="004E7826"/>
    <w:rsid w:val="004F07AD"/>
    <w:rsid w:val="004F4AF8"/>
    <w:rsid w:val="00500FAF"/>
    <w:rsid w:val="00502523"/>
    <w:rsid w:val="0051684B"/>
    <w:rsid w:val="0054228A"/>
    <w:rsid w:val="00550AF6"/>
    <w:rsid w:val="005539C1"/>
    <w:rsid w:val="00560ECD"/>
    <w:rsid w:val="00564493"/>
    <w:rsid w:val="005751C9"/>
    <w:rsid w:val="00577F95"/>
    <w:rsid w:val="00591588"/>
    <w:rsid w:val="00597641"/>
    <w:rsid w:val="005979AC"/>
    <w:rsid w:val="005B08BF"/>
    <w:rsid w:val="005C2685"/>
    <w:rsid w:val="005D053C"/>
    <w:rsid w:val="005D3209"/>
    <w:rsid w:val="005F1229"/>
    <w:rsid w:val="005F443F"/>
    <w:rsid w:val="00601005"/>
    <w:rsid w:val="00601778"/>
    <w:rsid w:val="00604E97"/>
    <w:rsid w:val="006266AC"/>
    <w:rsid w:val="00635087"/>
    <w:rsid w:val="00636205"/>
    <w:rsid w:val="00654925"/>
    <w:rsid w:val="00664452"/>
    <w:rsid w:val="00664C9C"/>
    <w:rsid w:val="00680D6D"/>
    <w:rsid w:val="00686CBC"/>
    <w:rsid w:val="00691A2B"/>
    <w:rsid w:val="00693195"/>
    <w:rsid w:val="006A1FE4"/>
    <w:rsid w:val="006A4640"/>
    <w:rsid w:val="006C447E"/>
    <w:rsid w:val="006D37B9"/>
    <w:rsid w:val="006D4D20"/>
    <w:rsid w:val="006E644F"/>
    <w:rsid w:val="006F7814"/>
    <w:rsid w:val="00703536"/>
    <w:rsid w:val="0071391B"/>
    <w:rsid w:val="007169BD"/>
    <w:rsid w:val="00744D4F"/>
    <w:rsid w:val="00747A45"/>
    <w:rsid w:val="00763A15"/>
    <w:rsid w:val="0076628D"/>
    <w:rsid w:val="00775B47"/>
    <w:rsid w:val="0078614E"/>
    <w:rsid w:val="007918B3"/>
    <w:rsid w:val="00796F64"/>
    <w:rsid w:val="007A6495"/>
    <w:rsid w:val="007B1E46"/>
    <w:rsid w:val="007C1751"/>
    <w:rsid w:val="007D5EAB"/>
    <w:rsid w:val="007E777E"/>
    <w:rsid w:val="007F7C04"/>
    <w:rsid w:val="00811CE9"/>
    <w:rsid w:val="00813BCD"/>
    <w:rsid w:val="00844B1C"/>
    <w:rsid w:val="00852726"/>
    <w:rsid w:val="008613BC"/>
    <w:rsid w:val="008804BB"/>
    <w:rsid w:val="00882BCF"/>
    <w:rsid w:val="0088441A"/>
    <w:rsid w:val="00897A31"/>
    <w:rsid w:val="008B04A7"/>
    <w:rsid w:val="008B31F4"/>
    <w:rsid w:val="008C29A7"/>
    <w:rsid w:val="008C6D6C"/>
    <w:rsid w:val="008D2AB2"/>
    <w:rsid w:val="008E64FD"/>
    <w:rsid w:val="008F1FBD"/>
    <w:rsid w:val="008F6E8F"/>
    <w:rsid w:val="008F7ADF"/>
    <w:rsid w:val="0090066F"/>
    <w:rsid w:val="00907B98"/>
    <w:rsid w:val="00910FD2"/>
    <w:rsid w:val="00916B75"/>
    <w:rsid w:val="00920C31"/>
    <w:rsid w:val="009251A9"/>
    <w:rsid w:val="00943CC9"/>
    <w:rsid w:val="009463E7"/>
    <w:rsid w:val="00967C25"/>
    <w:rsid w:val="009841BE"/>
    <w:rsid w:val="0099006D"/>
    <w:rsid w:val="009C7136"/>
    <w:rsid w:val="009F2948"/>
    <w:rsid w:val="009F65A5"/>
    <w:rsid w:val="00A060E8"/>
    <w:rsid w:val="00A20D67"/>
    <w:rsid w:val="00A274D9"/>
    <w:rsid w:val="00A3708F"/>
    <w:rsid w:val="00A640E9"/>
    <w:rsid w:val="00A8132B"/>
    <w:rsid w:val="00A8748F"/>
    <w:rsid w:val="00A94F42"/>
    <w:rsid w:val="00AB0212"/>
    <w:rsid w:val="00AB77B0"/>
    <w:rsid w:val="00AD31B3"/>
    <w:rsid w:val="00AE38DA"/>
    <w:rsid w:val="00AE72D0"/>
    <w:rsid w:val="00AE753A"/>
    <w:rsid w:val="00B05C17"/>
    <w:rsid w:val="00B07EFD"/>
    <w:rsid w:val="00B21B07"/>
    <w:rsid w:val="00B27DBB"/>
    <w:rsid w:val="00B34A71"/>
    <w:rsid w:val="00B51207"/>
    <w:rsid w:val="00B623CF"/>
    <w:rsid w:val="00B67541"/>
    <w:rsid w:val="00B87753"/>
    <w:rsid w:val="00B9257B"/>
    <w:rsid w:val="00B96991"/>
    <w:rsid w:val="00BA058C"/>
    <w:rsid w:val="00BB6A73"/>
    <w:rsid w:val="00BC514F"/>
    <w:rsid w:val="00BC5711"/>
    <w:rsid w:val="00BC716F"/>
    <w:rsid w:val="00BF142A"/>
    <w:rsid w:val="00BF1599"/>
    <w:rsid w:val="00C07E8A"/>
    <w:rsid w:val="00C10C10"/>
    <w:rsid w:val="00C23512"/>
    <w:rsid w:val="00C5070B"/>
    <w:rsid w:val="00C63565"/>
    <w:rsid w:val="00C63E5F"/>
    <w:rsid w:val="00C72069"/>
    <w:rsid w:val="00C8419A"/>
    <w:rsid w:val="00C90854"/>
    <w:rsid w:val="00CA2B00"/>
    <w:rsid w:val="00CA3C49"/>
    <w:rsid w:val="00CA6C74"/>
    <w:rsid w:val="00CB1B81"/>
    <w:rsid w:val="00CB703D"/>
    <w:rsid w:val="00CC37B0"/>
    <w:rsid w:val="00CE2B80"/>
    <w:rsid w:val="00D12050"/>
    <w:rsid w:val="00D336E1"/>
    <w:rsid w:val="00D37CB8"/>
    <w:rsid w:val="00D4531C"/>
    <w:rsid w:val="00D453FE"/>
    <w:rsid w:val="00D52829"/>
    <w:rsid w:val="00D56CB2"/>
    <w:rsid w:val="00D62601"/>
    <w:rsid w:val="00D62835"/>
    <w:rsid w:val="00D67715"/>
    <w:rsid w:val="00D75BA5"/>
    <w:rsid w:val="00D91D46"/>
    <w:rsid w:val="00DA1270"/>
    <w:rsid w:val="00DA3813"/>
    <w:rsid w:val="00DA62A7"/>
    <w:rsid w:val="00DB5205"/>
    <w:rsid w:val="00DD6031"/>
    <w:rsid w:val="00DF4EA2"/>
    <w:rsid w:val="00E124A0"/>
    <w:rsid w:val="00E43FDC"/>
    <w:rsid w:val="00E52823"/>
    <w:rsid w:val="00E532CB"/>
    <w:rsid w:val="00E53D7E"/>
    <w:rsid w:val="00E8578C"/>
    <w:rsid w:val="00E8620C"/>
    <w:rsid w:val="00EA65A9"/>
    <w:rsid w:val="00EC4056"/>
    <w:rsid w:val="00EC64A8"/>
    <w:rsid w:val="00EE6359"/>
    <w:rsid w:val="00EF15B9"/>
    <w:rsid w:val="00F018C1"/>
    <w:rsid w:val="00F0452B"/>
    <w:rsid w:val="00F1180A"/>
    <w:rsid w:val="00F57413"/>
    <w:rsid w:val="00F66136"/>
    <w:rsid w:val="00F7113D"/>
    <w:rsid w:val="00FA11B3"/>
    <w:rsid w:val="00FA7AFA"/>
    <w:rsid w:val="00FD29F2"/>
    <w:rsid w:val="00FE047E"/>
    <w:rsid w:val="00FF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0D456"/>
  <w15:docId w15:val="{78F60067-DE4E-4E7D-A385-63479423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4E78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979AC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75B4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B70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B70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B703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20537"/>
    <w:rPr>
      <w:b/>
      <w:bCs/>
    </w:rPr>
  </w:style>
  <w:style w:type="table" w:styleId="Tabela-Siatka">
    <w:name w:val="Table Grid"/>
    <w:basedOn w:val="Standardowy"/>
    <w:uiPriority w:val="59"/>
    <w:rsid w:val="0044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D336E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2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244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E72D0"/>
  </w:style>
  <w:style w:type="paragraph" w:styleId="Stopka">
    <w:name w:val="footer"/>
    <w:basedOn w:val="Normalny"/>
    <w:link w:val="Stopka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E72D0"/>
  </w:style>
  <w:style w:type="character" w:customStyle="1" w:styleId="Nagwek3Znak">
    <w:name w:val="Nagłówek 3 Znak"/>
    <w:basedOn w:val="Domylnaczcionkaakapitu"/>
    <w:link w:val="Nagwek3"/>
    <w:uiPriority w:val="9"/>
    <w:rsid w:val="004E782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E7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ostbody">
    <w:name w:val="postbody"/>
    <w:basedOn w:val="Domylnaczcionkaakapitu"/>
    <w:rsid w:val="00703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9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387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543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61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6608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943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3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732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ika.krystek@awl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8F1B1-29EE-4714-861A-47F7CCD99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18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Skolik</dc:creator>
  <cp:lastModifiedBy>Czachor Ilona</cp:lastModifiedBy>
  <cp:revision>9</cp:revision>
  <cp:lastPrinted>2022-03-16T12:44:00Z</cp:lastPrinted>
  <dcterms:created xsi:type="dcterms:W3CDTF">2022-11-16T09:15:00Z</dcterms:created>
  <dcterms:modified xsi:type="dcterms:W3CDTF">2022-11-16T10:48:00Z</dcterms:modified>
</cp:coreProperties>
</file>